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71AC85" w14:textId="4556BA9E" w:rsidR="00CA49B9" w:rsidRPr="00CA49B9" w:rsidRDefault="00CA49B9" w:rsidP="00CA49B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</w:pPr>
      <w:r w:rsidRPr="00CA49B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 xml:space="preserve">4 Cara </w:t>
      </w:r>
      <w:proofErr w:type="spellStart"/>
      <w:r w:rsidRPr="00CA49B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>Merengkuh</w:t>
      </w:r>
      <w:proofErr w:type="spellEnd"/>
      <w:r w:rsidRPr="00CA49B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>Kebahagiaan</w:t>
      </w:r>
      <w:proofErr w:type="spellEnd"/>
      <w:r w:rsidRPr="00CA49B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 xml:space="preserve"> Hidup </w:t>
      </w:r>
    </w:p>
    <w:p w14:paraId="25D32436" w14:textId="386D8D00" w:rsidR="00CA49B9" w:rsidRPr="00D91A21" w:rsidRDefault="00CA49B9" w:rsidP="00CA49B9">
      <w:pPr>
        <w:spacing w:after="0" w:line="240" w:lineRule="auto"/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</w:pPr>
      <w:r w:rsidRPr="00D91A2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hyperlink r:id="rId5" w:history="1">
        <w:r w:rsidRPr="00D91A21">
          <w:rPr>
            <w:rFonts w:ascii="Times New Roman" w:eastAsia="Times New Roman" w:hAnsi="Times New Roman" w:cs="Times New Roman"/>
            <w:color w:val="000000" w:themeColor="text1"/>
            <w:kern w:val="0"/>
            <w:sz w:val="18"/>
            <w:szCs w:val="18"/>
            <w:u w:val="single"/>
            <w14:ligatures w14:val="none"/>
          </w:rPr>
          <w:t>Khutbah</w:t>
        </w:r>
      </w:hyperlink>
      <w:r w:rsidRPr="00D91A21">
        <w:rPr>
          <w:rFonts w:ascii="Times New Roman" w:eastAsia="Times New Roman" w:hAnsi="Times New Roman" w:cs="Times New Roman"/>
          <w:color w:val="000000" w:themeColor="text1"/>
          <w:kern w:val="0"/>
          <w:sz w:val="18"/>
          <w:szCs w:val="18"/>
          <w14:ligatures w14:val="none"/>
        </w:rPr>
        <w:t xml:space="preserve"> I</w:t>
      </w:r>
    </w:p>
    <w:p w14:paraId="3020EE91" w14:textId="77777777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 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حَمْد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ِلّٰ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حَمْد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ِلّٰ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َّذِي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هَدَا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سُبُل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سّلَام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فْهَمَ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شَرِيْعَة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نَّبِيّ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كَريمِ</w:t>
      </w:r>
      <w:proofErr w:type="spellEnd"/>
    </w:p>
    <w:p w14:paraId="7A6D02AE" w14:textId="77777777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شْهَد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ِلٰه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ّ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حْدَ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شَرِيْك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ذُو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جَلَال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الْإكْرَام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شْهَد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سَيِّدَ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نَبِيَّ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ُحَمَّدً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بْدُ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رَسُوْلُهُ</w:t>
      </w:r>
      <w:proofErr w:type="spellEnd"/>
    </w:p>
    <w:p w14:paraId="430CD924" w14:textId="77777777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ّٰهُم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صَلّ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سَلِّ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بارِك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سَيِّدِ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ُحَمّدٍ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عَ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ٰلِه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صْحَابِ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التَّابِعي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إحْسَانٍ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وْم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دِّيْنِ</w:t>
      </w:r>
      <w:proofErr w:type="spellEnd"/>
    </w:p>
    <w:p w14:paraId="5EF308FA" w14:textId="77777777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  <w:t>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مّ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َعْد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يَايُّه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إِخْوَان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وْصُيْ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نَفْسِي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تَقْو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طَاعَتِ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عَلَّ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ُفْلِحُوْ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.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قَال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َعَا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ِي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ْلقُرْاٰن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ْلكَرِي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عُوْذ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الل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ِ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شَّيْطَان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رَّجِيْم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سْم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رَّحْمٰن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رَّحِيْم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ٰٓاَيُّه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َّذِيْ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ٰمَن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تَّق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ّٰه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قُوْلُوْ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قَوْلً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سَدِيْدًاۙ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ُّصْلِح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َعْمَالَ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يَغْفِر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ذُنُوْبَكُمْۗ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م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ُّطِع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ّٰه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رَسُوْلَه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ٗ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قَد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از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وْزً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ظِيْمً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.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قَال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َعَا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ٰٓاَيُّه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َّذِيْ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ٰمَن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تَّق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ّٰه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حَق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ُقٰىتِه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ٖ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ل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َمُوْتُن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ِلّ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اَنْت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ُّسْلِمُوْ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.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صَدَق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عَظِيم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 </w:t>
      </w:r>
    </w:p>
    <w:p w14:paraId="67904B59" w14:textId="578A283F" w:rsidR="00CA49B9" w:rsidRPr="00720C75" w:rsidRDefault="00CA49B9" w:rsidP="00CA49B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amaah </w:t>
      </w:r>
      <w:proofErr w:type="spellStart"/>
      <w:r w:rsidRPr="00720C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alat</w:t>
      </w:r>
      <w:proofErr w:type="spellEnd"/>
      <w:r w:rsidRPr="00720C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Jumat yang </w:t>
      </w:r>
      <w:proofErr w:type="spellStart"/>
      <w:r w:rsidRPr="00720C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er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tap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km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Allah SWT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sa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i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u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nj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hingg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hu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023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lih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ai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li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ll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lan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al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perint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uh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ar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apan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ia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kw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seb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k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Ami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y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rabbal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lami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4F04AAF" w14:textId="6A36DA24" w:rsidR="00CA49B9" w:rsidRPr="00720C75" w:rsidRDefault="00CA49B9" w:rsidP="00CA49B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proofErr w:type="spellStart"/>
      <w:r w:rsidRPr="00720C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adirin</w:t>
      </w:r>
      <w:proofErr w:type="spellEnd"/>
      <w:r w:rsidRPr="00720C7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yang Mulia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Ad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iasa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i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sa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laku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el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lan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l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ardh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m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k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n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gal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do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316DD139" w14:textId="77777777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  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رَبَّن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آتِ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ِي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دُّنْي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حَسَنَةً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فِي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آخِرَة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حَسَنَةً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قِن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ذَاب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نَّارِ</w:t>
      </w:r>
      <w:proofErr w:type="spellEnd"/>
    </w:p>
    <w:p w14:paraId="5D0053A5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m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Ya Tuhan kami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il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m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bai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dunia d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bai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hirat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liharal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m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ar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iks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erak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.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</w:t>
      </w:r>
    </w:p>
    <w:p w14:paraId="7095B5E8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anyaan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aima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r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gap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?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wab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u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untun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SWT dan Rasulullah Nabi Muhammad SAW. Dalam Al-Qur’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r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-Nahl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y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97 Al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firm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3A7084BC" w14:textId="77777777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br/>
        <w:t>  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مِل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صَالِحً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ِّ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ذَكَرٍ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َو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ُنْثٰ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هُو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ُؤْمِنٌ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لَنُحْيِيَنَّه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ٗ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حَيٰوةً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طَيِّبَةًۚ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لَنَجْزِيَنَّه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َجْرَه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اَحْسَن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كَانُوْ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عْمَلُوْنَ</w:t>
      </w:r>
      <w:proofErr w:type="spellEnd"/>
    </w:p>
    <w:p w14:paraId="09A0F917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Bar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iap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gerja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baji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aik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aki-lak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upu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erempu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ada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im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k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ast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m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i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padany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hidup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aik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m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alas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ahal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ebi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aik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ar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p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el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rek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rj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(QS An-Nahl: 97).</w:t>
      </w:r>
    </w:p>
    <w:p w14:paraId="7F80A432" w14:textId="51918CFC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am al-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urtub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elas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b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afsir al-</w:t>
      </w:r>
      <w:proofErr w:type="spellStart"/>
      <w:proofErr w:type="gram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Qurtub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 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z</w:t>
      </w:r>
      <w:proofErr w:type="spellEnd"/>
      <w:proofErr w:type="gram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0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am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74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berap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  </w:t>
      </w:r>
    </w:p>
    <w:p w14:paraId="6A6A1385" w14:textId="57DA8D8A" w:rsidR="00CA49B9" w:rsidRPr="00720C75" w:rsidRDefault="00CA49B9" w:rsidP="00CA49B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1. 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Halal </w:t>
      </w:r>
    </w:p>
    <w:p w14:paraId="027BB2FB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halal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u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al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rus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d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luarg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u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akin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wadd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rahm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tra-putr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li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lih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iw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g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ang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imp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u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gun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ji dan umr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kkah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iar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abi Muhammad SAW di Madinah,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inggal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ada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usnul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hatim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Âmî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 </w:t>
      </w:r>
    </w:p>
    <w:p w14:paraId="5E8DFC9B" w14:textId="7674D9D8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halal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an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eor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duni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Hal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bukt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ik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ih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berap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to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hidup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ya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k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u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luarg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b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s-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s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sar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tr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tr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b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kura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u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halal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hmdulill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rung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hidup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laupu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ik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umus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ematik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us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k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u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tematik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cukup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aima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ik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ul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nghasil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r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r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u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hidup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5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k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u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k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Tidak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k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lal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k-anak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angg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halal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up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n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 </w:t>
      </w:r>
    </w:p>
    <w:p w14:paraId="5D704B99" w14:textId="77777777" w:rsidR="00CA49B9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820B3B6" w14:textId="6410393A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. 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a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idh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mberi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</w:t>
      </w:r>
    </w:p>
    <w:p w14:paraId="699AF8B9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lam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s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awa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eb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erimo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ng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andum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erim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rhada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i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i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SWT)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eor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ili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bat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ngg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imp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u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u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ili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f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l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ur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ak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ku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Nabi Muhammad SAW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b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t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iwayat Imam Muslim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hahi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Muslim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z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am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30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k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7944C677" w14:textId="38110B24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 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قَد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فْلَح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سْلَم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رُزِق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كَفَافً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قَنَّعَ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بِم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آتَاهُ</w:t>
      </w:r>
      <w:proofErr w:type="spellEnd"/>
    </w:p>
    <w:p w14:paraId="5E7ECDB2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unggu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runtung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suk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Islam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ber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cukup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d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beri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leh Allah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tas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p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beri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padany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.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</w:t>
      </w:r>
    </w:p>
    <w:p w14:paraId="41A61947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aima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? Nab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b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u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way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leh Imam Muslim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k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1C249D0D" w14:textId="41F533C8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  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نْظُر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سْفَل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ِنْ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ل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َنْظُر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َ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هُو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وْقَ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َهُو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جْدَر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َزْدَر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نِعْمَة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عَلَيْكُمْ</w:t>
      </w:r>
      <w:proofErr w:type="spellEnd"/>
    </w:p>
    <w:p w14:paraId="43A9B08C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ihatl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aw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lian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ang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lihat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seorang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d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tas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lian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l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ersebut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gar kali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remeh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ikmat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lah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pad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kalian. 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HR Muslim).</w:t>
      </w:r>
    </w:p>
    <w:p w14:paraId="5FE6C6DF" w14:textId="533479D4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to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eor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ili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bil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u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yuku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i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naik motor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mp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l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bil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naik motor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u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yuku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i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y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naik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mp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l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otor. Orang yang naik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jib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yuku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i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jal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aki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mp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bel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gi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uga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jal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u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yuku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re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si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s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jal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gi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terus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n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j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ili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f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njuk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da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s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 </w:t>
      </w:r>
    </w:p>
    <w:p w14:paraId="336834F3" w14:textId="1F329189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. 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ufiquh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lat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â‘</w:t>
      </w:r>
      <w:proofErr w:type="gram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</w:t>
      </w:r>
      <w:proofErr w:type="spellEnd"/>
    </w:p>
    <w:p w14:paraId="3FC4233F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lam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olo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uk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laku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i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ibadah,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SWT.  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gaiman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ar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olo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? Al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firm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-Qur’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r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uhammad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y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: </w:t>
      </w:r>
    </w:p>
    <w:p w14:paraId="628900FA" w14:textId="7205EE3D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 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ٰٓاَيُّه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َّذِيْ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ٰمَنُوْٓ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ِ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تَنْصُرُو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ّٰه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نْصُرْكُم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يُثَبِّت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َقْدَامَكُمْ</w:t>
      </w:r>
      <w:proofErr w:type="spellEnd"/>
    </w:p>
    <w:p w14:paraId="3CF74F89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Hai orang-or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ukmi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ik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amu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olong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(agama) Allah,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iscay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lah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olongmu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eguh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dudukanmu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.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</w:t>
      </w:r>
    </w:p>
    <w:p w14:paraId="76B31701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r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mam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h-Thabar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Tafsir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amiul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Bay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z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1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am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91, Al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olo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amal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su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cint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dh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SWT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ait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juang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l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pert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unt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lm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ajar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mbag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ilmu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akmur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sjid,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in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ekal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olo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warn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hagia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  </w:t>
      </w:r>
    </w:p>
    <w:p w14:paraId="4F867234" w14:textId="5DFCBFBA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4. 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is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badah</w:t>
      </w:r>
      <w:proofErr w:type="spellEnd"/>
    </w:p>
    <w:p w14:paraId="73D82402" w14:textId="77777777" w:rsidR="00CA49B9" w:rsidRPr="00720C75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tau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eb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lâwa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hâ‘</w:t>
      </w:r>
      <w:proofErr w:type="gram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â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Yaitu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is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badah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pa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SWT. Nab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sabd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u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dis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riway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mam al-Bukhar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hahi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-Bukhari</w:t>
      </w: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z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lam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2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bag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riku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 </w:t>
      </w:r>
    </w:p>
    <w:p w14:paraId="45EA48E0" w14:textId="44543DAD" w:rsidR="00CA49B9" w:rsidRPr="00CA49B9" w:rsidRDefault="00CA49B9" w:rsidP="00CA49B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   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ثَلَاثٌ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كُن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ِي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جَد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حَلَاوَة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إِيمَان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كُوْن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لّٰ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رَسُولُ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حَب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َيْ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مِمّ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سِوَاهُم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ُحِبّ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مَرْء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ُحِبُّ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إِلّ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لِلَّه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،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وَ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كْرَه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عُود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ِى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ْكُفْرِ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كَمَا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َكْرَهُ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أَنْ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يُقْذَفَ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فِي</w:t>
      </w:r>
      <w:proofErr w:type="spellEnd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proofErr w:type="spellStart"/>
      <w:r w:rsidRPr="00CA49B9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النَّارِ</w:t>
      </w:r>
      <w:proofErr w:type="spellEnd"/>
    </w:p>
    <w:p w14:paraId="47FAA5CC" w14:textId="66732207" w:rsidR="00CA49B9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ti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Ada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ig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orang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emuk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nisny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iman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: (1) orang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ebih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cinta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lah dan Rasul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ibanding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lainny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, (2) orang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ncinta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seorang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aren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llah, (3) orang yang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embenc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untuk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mbal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pad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ekufuran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sebagaiman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a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enci</w:t>
      </w:r>
      <w:proofErr w:type="spellEnd"/>
      <w:r w:rsidRPr="00720C7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75B75694" w14:textId="77777777" w:rsidR="00CA49B9" w:rsidRDefault="00CA49B9" w:rsidP="00CA49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ri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n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impul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w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jur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asulullah agar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ggapa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bahagia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al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perole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zek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halal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ana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erim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lah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beri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,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tolong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lam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taat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p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asa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kmatny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iman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og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mu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alu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dapatkan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hm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lah agar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t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jadi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us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ang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hagia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dup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i dunia dan </w:t>
      </w:r>
      <w:proofErr w:type="spellStart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khirat</w:t>
      </w:r>
      <w:proofErr w:type="spellEnd"/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min. </w:t>
      </w:r>
    </w:p>
    <w:p w14:paraId="19B75484" w14:textId="77777777" w:rsidR="00193DAC" w:rsidRPr="00193DAC" w:rsidRDefault="00193DAC" w:rsidP="00193DAC">
      <w:pPr>
        <w:spacing w:after="0" w:line="240" w:lineRule="auto"/>
        <w:jc w:val="right"/>
        <w:rPr>
          <w:rFonts w:ascii="Times New Roman" w:eastAsia="Times New Roman" w:hAnsi="Times New Roman" w:cs="Times New Roman"/>
          <w:sz w:val="32"/>
          <w:szCs w:val="32"/>
        </w:rPr>
      </w:pPr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ارَ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ِي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لَ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ف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قُرْآ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عَظِيْم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،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نَفَعَنِي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إِيَّا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مَافِيْ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ِ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آيَة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ذِكْر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ْحَكِيْم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تَقَبَّل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ِنّ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مِنْ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ِلاَوَت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إِنّ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هُو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سَّمِيْع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عَلِيْم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،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أَقُوْل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قَوْلِي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هَذ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فَأسْتَغْفِر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عَظِيْم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ِنّ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هُو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غَفُوْر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رَّحِيْم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 </w:t>
      </w:r>
    </w:p>
    <w:p w14:paraId="7D187C87" w14:textId="77777777" w:rsidR="00193DAC" w:rsidRPr="00193DAC" w:rsidRDefault="00193DAC" w:rsidP="00193DAC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Pr="00193DAC">
        <w:rPr>
          <w:rFonts w:ascii="Times New Roman" w:eastAsia="Times New Roman" w:hAnsi="Times New Roman" w:cs="Times New Roman"/>
          <w:sz w:val="18"/>
          <w:szCs w:val="18"/>
        </w:rPr>
        <w:t xml:space="preserve">Khutbah II </w:t>
      </w:r>
    </w:p>
    <w:p w14:paraId="2F6E424D" w14:textId="77777777" w:rsidR="00193DAC" w:rsidRPr="00193DAC" w:rsidRDefault="00193DAC" w:rsidP="00193DAC">
      <w:pPr>
        <w:spacing w:after="0" w:line="240" w:lineRule="auto"/>
        <w:jc w:val="right"/>
        <w:rPr>
          <w:rFonts w:ascii="Times New Roman" w:eastAsia="Times New Roman" w:hAnsi="Times New Roman" w:cs="Times New Roman"/>
          <w:sz w:val="32"/>
          <w:szCs w:val="32"/>
        </w:rPr>
      </w:pPr>
    </w:p>
    <w:p w14:paraId="33F2562C" w14:textId="77777777" w:rsidR="00193DAC" w:rsidRPr="00193DAC" w:rsidRDefault="00193DAC" w:rsidP="00193DAC">
      <w:pPr>
        <w:spacing w:after="0" w:line="240" w:lineRule="auto"/>
        <w:jc w:val="right"/>
        <w:rPr>
          <w:rFonts w:ascii="Times New Roman" w:eastAsia="Times New Roman" w:hAnsi="Times New Roman" w:cs="Times New Roman"/>
          <w:sz w:val="32"/>
          <w:szCs w:val="32"/>
        </w:rPr>
      </w:pPr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 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لْحَمْد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ل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ى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ِحْسَان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لشُّكْر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ى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َوْفِيْق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ِمْتِنَان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أَشْهَد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ا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ِلَ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ِلا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لل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حْد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ا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شَرِيْ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أَشْهَد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ن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سَيِّدَ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ُحَمَّدً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بْدُ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رَسُوْلُ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دَّاع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لى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رِضْوَان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م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صَلّ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سَيِّدِ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ُحَمَّدٍ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ِعَ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ل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أَصْحَاب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سَلِّ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َسْلِيْمً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كِثيْرً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 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مّ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عْد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فَيا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يُّه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نَّاس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ِتَّقُو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فِيْم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مَر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نْتَهُوْ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مّ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نَه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عْلَمُوْ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ن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مَرَ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أَمْرٍ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دَأ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فِيْ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نَفْس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ثَـن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مَلآ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ئِكَت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قُدْس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قَال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َعاَ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ِن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مَلآئِكَتَ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ُصَلُّو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ى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نَّب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آ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يُّه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َّذ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آمَنُوْ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صَلُّوْ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َيْ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سَلِّمُوْ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َسْلِيْمً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م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صَلّ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سَيِّدِ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ُحَمَّدٍ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صَلّ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َيْ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سَلِّ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عَ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آل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سَيِّدِنا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ُحَمَّدٍ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عَ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نْبِيآئِ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رُسُلِ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مَلآئِكَة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مُقَرَّب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رْض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ّهُم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خُلَفَاء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رَّاشِد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ب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كْرٍ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عُمَر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عُثْمَان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عَل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عَ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قِيَّة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صَّحَابَة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لتَّابِع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تَابِعِي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تَّابِع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ه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اِحْسَانٍ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ِلَىيَوْم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دِّيْ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رْض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نّ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َعَه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رَحْمَتِ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رْحَم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رَّاحِمِيْنَ</w:t>
      </w:r>
      <w:proofErr w:type="spellEnd"/>
    </w:p>
    <w:p w14:paraId="22487024" w14:textId="2C849457" w:rsidR="00193DAC" w:rsidRPr="00193DAC" w:rsidRDefault="00193DAC" w:rsidP="00193DAC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 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للهُم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غْفِر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ِلْمُؤْمِن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ُؤْمِنَات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ُسْلِم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ُسْلِمَات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لاَحْيآء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ِنْه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اَمْوَات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م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عِز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إِسْلاَم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ُسْلِم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أَذِل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شِّرْ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ُشْرِك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نْصُر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ِبَادَ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مُوَحِّدِيَّة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نْصُر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َ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نَصَر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دّ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خْذُل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َ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خَذَل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مُسْلِم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دَمِّر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عْدَاء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دِّيْ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عْل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كَلِمَاتِك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ِل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وْم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دِّيْ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ُم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دْفَع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نّ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بَلاَء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وَبَاء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لزَّلاَزِل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ِحَ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سُوْء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فِتْنَة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ِحَ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ظَهَر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ِنْه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م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طَ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َلَدِ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ِنْدُونِيْسِيّ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خآصَّةً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سَائِر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بُلْدَا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مُسْلِم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آمَّةً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رَب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عَالَم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رَبَّ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آتِنا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ف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دُّنْي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حَسَنَةً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فِ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آخِرَة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حَسَنَةً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قِ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ذَاب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نَّار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رَبَّ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ظَلَمْ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َنْفُسَ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إن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َغْفِر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تَرْحَمْ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نَكُوْنَن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مِ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خَاسِرِي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  <w:proofErr w:type="spellStart"/>
      <w:proofErr w:type="gramStart"/>
      <w:r w:rsidRPr="00193DAC">
        <w:rPr>
          <w:rFonts w:ascii="Times New Roman" w:eastAsia="Times New Roman" w:hAnsi="Times New Roman" w:cs="Times New Roman"/>
          <w:sz w:val="32"/>
          <w:szCs w:val="32"/>
        </w:rPr>
        <w:t>عِبَادَالل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!</w:t>
      </w:r>
      <w:proofErr w:type="gram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إِنّ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أْمُرُنَ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بِاْلعَدْل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إِحْسَا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إِيْتآء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ذِي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قُرْبى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يَنْهَى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ن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فَحْشآء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مُنْكَر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ْلبَغْي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عِظُ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لَعَلَّ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تَذَكَّرُوْن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ذْكُرُوا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ْلعَظِيْم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ذْكُرْ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اشْكُرُوْه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عَلىَ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نِعَمِ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يَزِدْكُم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وَلَذِكْرُ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اللهِ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193DAC">
        <w:rPr>
          <w:rFonts w:ascii="Times New Roman" w:eastAsia="Times New Roman" w:hAnsi="Times New Roman" w:cs="Times New Roman"/>
          <w:sz w:val="32"/>
          <w:szCs w:val="32"/>
        </w:rPr>
        <w:t>أَكْبَرْ</w:t>
      </w:r>
      <w:proofErr w:type="spellEnd"/>
      <w:r w:rsidRPr="00193DAC">
        <w:rPr>
          <w:rFonts w:ascii="Times New Roman" w:eastAsia="Times New Roman" w:hAnsi="Times New Roman" w:cs="Times New Roman"/>
          <w:sz w:val="32"/>
          <w:szCs w:val="32"/>
        </w:rPr>
        <w:t xml:space="preserve">  </w:t>
      </w:r>
    </w:p>
    <w:p w14:paraId="4E80B496" w14:textId="0802C6E5" w:rsidR="00CA49B9" w:rsidRPr="00CA49B9" w:rsidRDefault="00CA49B9" w:rsidP="00193DAC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720C7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  </w:t>
      </w:r>
    </w:p>
    <w:p w14:paraId="3A3953AD" w14:textId="77777777" w:rsidR="00567541" w:rsidRDefault="00567541"/>
    <w:sectPr w:rsidR="005675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EB1F99"/>
    <w:multiLevelType w:val="multilevel"/>
    <w:tmpl w:val="AAF87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8E6F9B"/>
    <w:multiLevelType w:val="multilevel"/>
    <w:tmpl w:val="C26C2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956738"/>
    <w:multiLevelType w:val="multilevel"/>
    <w:tmpl w:val="14EC0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3313323">
    <w:abstractNumId w:val="0"/>
  </w:num>
  <w:num w:numId="2" w16cid:durableId="1783693315">
    <w:abstractNumId w:val="2"/>
  </w:num>
  <w:num w:numId="3" w16cid:durableId="29564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MjA0NjQ1MTIzNzdT0lEKTi0uzszPAykwrAUAsTykwCwAAAA="/>
  </w:docVars>
  <w:rsids>
    <w:rsidRoot w:val="00CA49B9"/>
    <w:rsid w:val="00162A95"/>
    <w:rsid w:val="00193DAC"/>
    <w:rsid w:val="00252E06"/>
    <w:rsid w:val="00567541"/>
    <w:rsid w:val="005E2471"/>
    <w:rsid w:val="00BA2638"/>
    <w:rsid w:val="00BB0C81"/>
    <w:rsid w:val="00CA49B9"/>
    <w:rsid w:val="00D9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285B"/>
  <w15:chartTrackingRefBased/>
  <w15:docId w15:val="{1174E3CB-EEF1-44FE-8854-FC1182BB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9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atim.nu.or.id/tag/khutba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1522</Words>
  <Characters>8678</Characters>
  <Application>Microsoft Office Word</Application>
  <DocSecurity>0</DocSecurity>
  <Lines>72</Lines>
  <Paragraphs>20</Paragraphs>
  <ScaleCrop>false</ScaleCrop>
  <Company/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msul Rizal</dc:creator>
  <cp:keywords/>
  <dc:description/>
  <cp:lastModifiedBy>Syamsul Rizal</cp:lastModifiedBy>
  <cp:revision>5</cp:revision>
  <cp:lastPrinted>2023-10-06T02:56:00Z</cp:lastPrinted>
  <dcterms:created xsi:type="dcterms:W3CDTF">2023-10-06T02:44:00Z</dcterms:created>
  <dcterms:modified xsi:type="dcterms:W3CDTF">2024-07-30T13:36:00Z</dcterms:modified>
</cp:coreProperties>
</file>